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logist</w:t>
      </w:r>
      <w:r>
        <w:t xml:space="preserve"> </w:t>
      </w:r>
      <w:r>
        <w:t xml:space="preserve">Position</w:t>
      </w:r>
    </w:p>
    <w:bookmarkStart w:id="20" w:name="internship-application-letter"/>
    <w:p>
      <w:pPr>
        <w:pStyle w:val="Heading1"/>
      </w:pPr>
      <w:r>
        <w:t xml:space="preserve">Internship Application Letter</w:t>
      </w:r>
    </w:p>
    <w:bookmarkEnd w:id="20"/>
    <w:p>
      <w:pPr>
        <w:pStyle w:val="FirstParagraph"/>
      </w:pPr>
      <w:r>
        <w:t xml:space="preserve">Maya Chen</w:t>
      </w:r>
    </w:p>
    <w:p>
      <w:pPr>
        <w:pStyle w:val="BodyText"/>
      </w:pPr>
      <w:r>
        <w:t xml:space="preserve">1234 Science Avenue, Los Angeles, CA 90007</w:t>
      </w:r>
    </w:p>
    <w:p>
      <w:pPr>
        <w:pStyle w:val="BodyText"/>
      </w:pPr>
      <w:r>
        <w:t xml:space="preserve">mchen@email.com | (310) 555-7890</w:t>
      </w:r>
    </w:p>
    <w:p>
      <w:pPr>
        <w:pStyle w:val="BodyText"/>
      </w:pPr>
      <w:r>
        <w:t xml:space="preserve">October 26, 2023</w:t>
      </w:r>
    </w:p>
    <w:p>
      <w:pPr>
        <w:pStyle w:val="BodyText"/>
      </w:pPr>
      <w:r>
        <w:t xml:space="preserve">Dr. Evelyn Rodriguez</w:t>
      </w:r>
    </w:p>
    <w:p>
      <w:pPr>
        <w:pStyle w:val="BodyText"/>
      </w:pPr>
      <w:r>
        <w:t xml:space="preserve">Hiring Manager, Environmental Biology Division</w:t>
      </w:r>
    </w:p>
    <w:p>
      <w:pPr>
        <w:pStyle w:val="BodyText"/>
      </w:pPr>
      <w:r>
        <w:t xml:space="preserve">Los Angeles Urban Ecology Institute</w:t>
      </w:r>
    </w:p>
    <w:p>
      <w:pPr>
        <w:pStyle w:val="BodyText"/>
      </w:pPr>
      <w:r>
        <w:t xml:space="preserve">555 Conservation Drive, Los Angeles, CA 90012</w:t>
      </w:r>
    </w:p>
    <w:bookmarkStart w:id="21" w:name="X8f80c9153bac7188bacd537d6fab6d53054c557"/>
    <w:p>
      <w:pPr>
        <w:pStyle w:val="Heading2"/>
      </w:pPr>
      <w:r>
        <w:t xml:space="preserve">Subject: Internship Application for Biologist Position</w:t>
      </w:r>
    </w:p>
    <w:p>
      <w:pPr>
        <w:pStyle w:val="FirstParagraph"/>
      </w:pPr>
      <w:r>
        <w:t xml:space="preserve">Dear Dr. Rodriguez,</w:t>
      </w:r>
      <w:r>
        <w:t xml:space="preserve"> </w:t>
      </w:r>
      <w:r>
        <w:t xml:space="preserve">I am writing this Internship Application Letter with profound enthusiasm to express my interest in the Biologist Internship position at the Los Angeles Urban Ecology Institute, as advertised on the United States Department of Interior's Career Opportunities Portal. As a dedicated ecology undergraduate student at UCLA with a focus on urban biodiversity conservation, I have long admired your institution's pioneering work in preserving native species within one of America's most dynamic metropolitan landscapes. The opportunity to contribute to your team while developing my professional skills in the heart of United States Los Angeles represents an unparalleled convergence of my academic passions and career aspirations.</w:t>
      </w:r>
      <w:r>
        <w:t xml:space="preserve"> </w:t>
      </w:r>
      <w:r>
        <w:t xml:space="preserve">My academic journey at UCLA has equipped me with a robust foundation for this Biologist internship. I am completing a Bachelor of Science in Environmental Biology with a 3.85 GPA, having undertaken rigorous coursework including Advanced Population Ecology, Conservation Genetics, and Urban Ecosystems Analysis. In Professor Davies' field ecology seminar, I designed a research project analyzing the impact of microplastic pollution on native California kangaroo rat populations across three distinct urban-wildland interfaces in the greater Los Angeles area. This hands-on experience required me to deploy camera traps, collect soil and fecal samples, and utilize GIS mapping tools – skills directly transferable to your institute's current projects on coastal habitat restoration along the Palos Verdes Peninsula. My final research paper, "Urbanization Thresholds in Southern California Small Mammal Communities," received the department's Outstanding Undergraduate Research Award for its innovative methodology in quantifying biodiversity loss metrics.</w:t>
      </w:r>
      <w:r>
        <w:t xml:space="preserve"> </w:t>
      </w:r>
      <w:r>
        <w:t xml:space="preserve">What particularly resonates with me about this Biologist internship is your institute's commitment to community-engaged science within United States Los Angeles. I was deeply impressed by your 2022 initiative partnering with the City of Los Angeles Parks Department to establish the "Urban Wildlife Corridor Network," which successfully increased native insect pollinator populations by 47% across five city parks through habitat restoration. Having volunteered with Friends of the LA River for two summers, I understand firsthand how critical it is to bridge scientific research with tangible community outcomes – a principle your institute embodies. My experience developing educational materials about local amphibian conservation for elementary schools in South Central Los Angeles taught me to communicate complex biological concepts accessibly to diverse audiences, a skill I know would benefit your public outreach programs.</w:t>
      </w:r>
      <w:r>
        <w:t xml:space="preserve"> </w:t>
      </w:r>
      <w:r>
        <w:t xml:space="preserve">My technical proficiency aligns precisely with the requirements outlined in the internship description. I possess advanced training in molecular techniques including PCR amplification and DNA barcoding through UCLA's Environmental Genomics Lab, where I assisted Dr. Aris Thompson in identifying invasive species within the Ballona Wetlands using metabarcoding analysis. Additionally, I am certified in both EPA-approved water quality testing protocols (Nationally Recognized Testing Laboratory) and the University of California's Field Safety Training for Urban Ecology Work. During my summer internship at the Natural History Museum of Los Angeles County, I contributed to their "LA Native Plant Atlas" project by cataloging 300+ species across five urban parks using iNaturalist and botanical field guides, directly supporting your institute's ongoing habitat mapping efforts.</w:t>
      </w:r>
      <w:r>
        <w:t xml:space="preserve"> </w:t>
      </w:r>
      <w:r>
        <w:t xml:space="preserve">Beyond technical skills, I bring a profound commitment to the specific challenges facing biological conservation in United States Los Angeles. Growing up in Boyle Heights, I witnessed firsthand how rapid urban development threatens critical habitats like the San Gabriel River riparian zone where native California condors once nested. This personal connection fuels my dedication to your institute's mission of "preserving Southern California's unique biodiversity within expanding metropolitan boundaries." I am particularly eager to learn from your team's innovative approaches to climate resilience, such as their drought-tolerant native plant propagation programs at the Los Angeles River Greenway – projects that offer practical solutions for conserving biological diversity in one of the world's most climate-vulnerable megacities.</w:t>
      </w:r>
      <w:r>
        <w:t xml:space="preserve"> </w:t>
      </w:r>
      <w:r>
        <w:t xml:space="preserve">The Los Angeles Urban Ecology Institute represents more than an internship opportunity; it is a professional home where my aspirations align with urgent ecological needs. I am eager to apply my academic training, field experience, and community perspective to support your ongoing studies on coastal marine invertebrate populations in the Santa Monica Bay – a project that directly addresses emerging challenges for our region's marine ecosystems. Having followed your institute's work since its inception through publications like "Urban Adaptations: Biodiversity in the 21st Century Metropolis," I am confident my proactive approach and dedication to evidence-based conservation would make me a valuable asset to your team.</w:t>
      </w:r>
      <w:r>
        <w:t xml:space="preserve"> </w:t>
      </w:r>
      <w:r>
        <w:t xml:space="preserve">Thank you for considering my application for this Biologist internship. I have attached my resume, academic transcript, and two letters of recommendation from Dr. Davies (UCLA) and Dr. Aris Thompson (Natural History Museum) for your review. I welcome the opportunity to discuss how my skills in field biology, data analysis, and community engagement can contribute to the Los Angeles Urban Ecology Institute's impactful work within United States Los Angeles during a brief interview at your convenience.</w:t>
      </w:r>
      <w:r>
        <w:t xml:space="preserve"> </w:t>
      </w:r>
      <w:r>
        <w:t xml:space="preserve">Sincerely,</w:t>
      </w:r>
    </w:p>
    <w:p>
      <w:pPr>
        <w:pStyle w:val="BodyText"/>
      </w:pPr>
      <w:r>
        <w:t xml:space="preserve">Maya Chen</w:t>
      </w:r>
    </w:p>
    <w:bookmarkEnd w:id="21"/>
    <w:p>
      <w:pPr>
        <w:pStyle w:val="BodyText"/>
      </w:pPr>
      <w:r>
        <w:t xml:space="preserve">P.S. I recently attended your institute's "Urban Biodiversity Roundtable" webinar on September 15th, where you discussed the innovative use of acoustic monitoring for urban bat populations – a technique I've been eager to learn. My proficiency in Raven Pro software and experience with bat echolocation analysis could immediately support this initiative. I am excited about the possibility of contributing to such cutting-edge work within United States Los Ange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logist Position</dc:title>
  <dc:creator/>
  <dc:language>en</dc:language>
  <cp:keywords/>
  <dcterms:created xsi:type="dcterms:W3CDTF">2026-07-21T14:52:51Z</dcterms:created>
  <dcterms:modified xsi:type="dcterms:W3CDTF">2026-07-21T14:52:51Z</dcterms:modified>
</cp:coreProperties>
</file>

<file path=docProps/custom.xml><?xml version="1.0" encoding="utf-8"?>
<Properties xmlns="http://schemas.openxmlformats.org/officeDocument/2006/custom-properties" xmlns:vt="http://schemas.openxmlformats.org/officeDocument/2006/docPropsVTypes"/>
</file>